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Recursos, Herramientas, Roles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FECHA_COMPILACION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COMMIT</w:t>
      </w:r>
    </w:p>
    <w:bookmarkStart w:id="23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6:07:43Z</dcterms:created>
  <dcterms:modified xsi:type="dcterms:W3CDTF">2023-06-02T16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